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enegal</w:t>
      </w:r>
      <w:r>
        <w:t xml:space="preserve"> </w:t>
      </w:r>
      <w:r>
        <w:t xml:space="preserve">Dakar</w:t>
      </w:r>
    </w:p>
    <w:bookmarkStart w:id="25" w:name="Xe63b5fcb2f8a10d095768d913f6964c288f05e6"/>
    <w:p>
      <w:pPr>
        <w:pStyle w:val="Heading1"/>
      </w:pPr>
      <w:r>
        <w:t xml:space="preserve">Cover Letter for Computer Engineer Position in Senegal Dakar</w:t>
      </w:r>
    </w:p>
    <w:p>
      <w:pPr>
        <w:pStyle w:val="FirstParagraph"/>
      </w:pPr>
      <w:r>
        <w:t xml:space="preserve">Dear [Hiring Manager's Name],</w:t>
      </w:r>
    </w:p>
    <w:p>
      <w:pPr>
        <w:pStyle w:val="BodyText"/>
      </w:pPr>
      <w:r>
        <w:t xml:space="preserve">As a dedicated and innovative Computer Engineer with a passion for leveraging technology to solve real-world challenges, I am excited to apply for the Computer Engineer position at [Company Name] in Senegal Dakar. With my academic background in computer science, hands-on experience in software development and systems integration, and a deep understanding of the dynamic tech landscape in Dakar, I am confident that my skills align perfectly with the needs of your organization. This cover letter outlines my qualifications, motivations, and vision for contributing to Senegal’s growing digital ecosystem through cutting-edge engineering solutions.</w:t>
      </w:r>
    </w:p>
    <w:bookmarkStart w:id="20" w:name="why-senegal-dakar"/>
    <w:p>
      <w:pPr>
        <w:pStyle w:val="Heading2"/>
      </w:pPr>
      <w:r>
        <w:t xml:space="preserve">Why Senegal Dakar?</w:t>
      </w:r>
    </w:p>
    <w:p>
      <w:pPr>
        <w:pStyle w:val="FirstParagraph"/>
      </w:pPr>
      <w:r>
        <w:t xml:space="preserve">Senegal Dakar has emerged as a hub for technological innovation in West Africa, with its strategic location, growing startup culture, and government initiatives promoting digital transformation. As a Computer Engineer, I am particularly inspired by the opportunities to collaborate with local institutions, startups, and international partners in Dakar to drive advancements in areas such as artificial intelligence (AI), cloud computing, and cybersecurity. The city’s commitment to fostering a tech-savvy workforce resonates deeply with my professional goals. I have studied the challenges faced by Senegalese businesses and communities—ranging from digital infrastructure gaps to the need for sustainable software solutions—and am eager to contribute my expertise to address these issues directly in Dakar.</w:t>
      </w:r>
    </w:p>
    <w:bookmarkEnd w:id="20"/>
    <w:bookmarkStart w:id="21" w:name="academic-and-professional-background"/>
    <w:p>
      <w:pPr>
        <w:pStyle w:val="Heading2"/>
      </w:pPr>
      <w:r>
        <w:t xml:space="preserve">Academic and Professional Background</w:t>
      </w:r>
    </w:p>
    <w:p>
      <w:pPr>
        <w:pStyle w:val="FirstParagraph"/>
      </w:pPr>
      <w:r>
        <w:t xml:space="preserve">I hold a [Degree, e.g., Bachelor of Science] in Computer Engineering from [University Name], where I specialized in software development, network security, and data analytics. My academic journey was complemented by internships at [Company Names or Projects], where I gained practical experience in designing scalable systems and optimizing code for performance. For instance, during my internship at [Company Name], I contributed to the development of a mobile application that improved access to healthcare services in rural areas—a project that required a blend of technical precision and an understanding of user-centric design.</w:t>
      </w:r>
    </w:p>
    <w:p>
      <w:pPr>
        <w:pStyle w:val="BodyText"/>
      </w:pPr>
      <w:r>
        <w:t xml:space="preserve">My professional experience has further solidified my ability to tackle complex engineering problems. As a Computer Engineer at [Previous Company], I led the deployment of a cloud-based infrastructure that reduced operational costs by 30% while enhancing data security. I also collaborated with cross-functional teams to integrate AI-powered tools into customer service platforms, demonstrating my versatility in both technical and collaborative environments. These experiences have honed my skills in programming languages such as Python, Java, and C++, as well as tools like Docker, Kubernetes, and AWS.</w:t>
      </w:r>
    </w:p>
    <w:bookmarkEnd w:id="21"/>
    <w:bookmarkStart w:id="22" w:name="skills-tailored-to-senegal-dakars-needs"/>
    <w:p>
      <w:pPr>
        <w:pStyle w:val="Heading2"/>
      </w:pPr>
      <w:r>
        <w:t xml:space="preserve">Skills Tailored to Senegal Dakar’s Needs</w:t>
      </w:r>
    </w:p>
    <w:p>
      <w:pPr>
        <w:pStyle w:val="FirstParagraph"/>
      </w:pPr>
      <w:r>
        <w:t xml:space="preserve">One of my key strengths is my ability to adapt to diverse environments. Having worked on projects in both developed and emerging markets, I understand the importance of tailoring solutions to local contexts. In Senegal Dakar, where digital infrastructure is rapidly evolving, I am particularly interested in contributing to initiatives that prioritize accessibility and scalability. For example, I have experience developing open-source software that can be customized for local use cases, ensuring that technology remains inclusive and affordable.</w:t>
      </w:r>
    </w:p>
    <w:p>
      <w:pPr>
        <w:pStyle w:val="BodyText"/>
      </w:pPr>
      <w:r>
        <w:t xml:space="preserve">Additionally, my proficiency in multilingual communication—fluent in [Languages]—allows me to bridge cultural and linguistic gaps within teams. This is especially valuable in a multicultural city like Dakar, where collaboration with international stakeholders is common. I am also well-versed in agile methodologies and DevOps practices, which I believe are critical for fostering innovation and efficiency in tech-driven organizations.</w:t>
      </w:r>
    </w:p>
    <w:bookmarkEnd w:id="22"/>
    <w:bookmarkStart w:id="23" w:name="vision-for-the-future"/>
    <w:p>
      <w:pPr>
        <w:pStyle w:val="Heading2"/>
      </w:pPr>
      <w:r>
        <w:t xml:space="preserve">Vision for the Future</w:t>
      </w:r>
    </w:p>
    <w:p>
      <w:pPr>
        <w:pStyle w:val="FirstParagraph"/>
      </w:pPr>
      <w:r>
        <w:t xml:space="preserve">As a Computer Engineer, I am driven by the desire to create technology that empowers individuals and communities. In Senegal Dakar, I see immense potential to leverage engineering expertise for social impact. Whether it’s developing tools to streamline government services, improving cybersecurity frameworks for local businesses, or supporting educational programs in digital literacy, I am committed to using my skills for meaningful contributions. My long-term goal is to become a leader in the region’s tech sector, mentoring the next generation of engineers while driving sustainable technological progress.</w:t>
      </w:r>
    </w:p>
    <w:bookmarkEnd w:id="23"/>
    <w:bookmarkStart w:id="24" w:name="why-company-name"/>
    <w:p>
      <w:pPr>
        <w:pStyle w:val="Heading2"/>
      </w:pPr>
      <w:r>
        <w:t xml:space="preserve">Why [Company Name]?</w:t>
      </w:r>
    </w:p>
    <w:p>
      <w:pPr>
        <w:pStyle w:val="FirstParagraph"/>
      </w:pPr>
      <w:r>
        <w:t xml:space="preserve">[Company Name]’s reputation as a pioneer in [specific industry or technology, e.g., renewable energy systems, fintech solutions, or AI research] makes it an ideal place for me to grow and contribute. I admire your commitment to [mention a specific value or project of the company], which aligns with my own values of innovation and ethical responsibility. I am particularly drawn to your work in [specific project or initiative], as it reflects the kind of impactful engineering that I aspire to be part of.</w:t>
      </w:r>
    </w:p>
    <w:p>
      <w:pPr>
        <w:pStyle w:val="BodyText"/>
      </w:pPr>
      <w:r>
        <w:t xml:space="preserve">I am confident that my technical expertise, cultural adaptability, and passion for problem-solving will make me a valuable asset to your team. I would welcome the opportunity to discuss how my background and vision align with your goals for the Computer Engineer role in Senegal Dakar. Thank you for considering my application. I look forward to the possibility of contributing to [Company Name]’s mission and helping shape the future of technology in this vibrant city.</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Senegal Dakar</dc:title>
  <dc:creator/>
  <dc:language>en</dc:language>
  <cp:keywords/>
  <dcterms:created xsi:type="dcterms:W3CDTF">2026-04-29T16:25:33Z</dcterms:created>
  <dcterms:modified xsi:type="dcterms:W3CDTF">2026-04-29T16:25:33Z</dcterms:modified>
</cp:coreProperties>
</file>

<file path=docProps/custom.xml><?xml version="1.0" encoding="utf-8"?>
<Properties xmlns="http://schemas.openxmlformats.org/officeDocument/2006/custom-properties" xmlns:vt="http://schemas.openxmlformats.org/officeDocument/2006/docPropsVTypes"/>
</file>